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80C9A8" w14:textId="187218BB" w:rsidR="00D10498" w:rsidRPr="002164C9" w:rsidRDefault="007A2056" w:rsidP="008002E8">
      <w:pPr>
        <w:jc w:val="center"/>
        <w:rPr>
          <w:rFonts w:ascii="Book Antiqua" w:hAnsi="Book Antiqua" w:cs="Times New Roman"/>
          <w:b/>
          <w:sz w:val="24"/>
          <w:szCs w:val="24"/>
        </w:rPr>
      </w:pPr>
      <w:r w:rsidRPr="002164C9">
        <w:rPr>
          <w:rFonts w:ascii="Book Antiqua" w:hAnsi="Book Antiqua" w:cs="Times New Roman"/>
          <w:b/>
          <w:sz w:val="24"/>
          <w:szCs w:val="24"/>
        </w:rPr>
        <w:t>Faculdade de Zootecnia</w:t>
      </w:r>
      <w:r w:rsidR="001F329C" w:rsidRPr="002164C9">
        <w:rPr>
          <w:rFonts w:ascii="Book Antiqua" w:hAnsi="Book Antiqua" w:cs="Times New Roman"/>
          <w:b/>
          <w:sz w:val="24"/>
          <w:szCs w:val="24"/>
        </w:rPr>
        <w:t xml:space="preserve"> e Engenharia de Alimentos (FZEA)</w:t>
      </w:r>
    </w:p>
    <w:p w14:paraId="1CC4F22C" w14:textId="55568280" w:rsidR="008002E8" w:rsidRPr="002164C9" w:rsidRDefault="004C523D" w:rsidP="008002E8">
      <w:pPr>
        <w:jc w:val="center"/>
        <w:rPr>
          <w:rFonts w:ascii="Book Antiqua" w:hAnsi="Book Antiqua" w:cs="Times New Roman"/>
          <w:b/>
          <w:sz w:val="24"/>
          <w:szCs w:val="24"/>
        </w:rPr>
      </w:pPr>
      <w:r>
        <w:rPr>
          <w:rFonts w:ascii="Book Antiqua" w:hAnsi="Book Antiqua" w:cs="Times New Roman"/>
          <w:b/>
          <w:sz w:val="24"/>
          <w:szCs w:val="24"/>
        </w:rPr>
        <w:t xml:space="preserve">Curso de graduação: </w:t>
      </w:r>
      <w:r w:rsidR="00797147" w:rsidRPr="002164C9">
        <w:rPr>
          <w:rFonts w:ascii="Book Antiqua" w:hAnsi="Book Antiqua" w:cs="Times New Roman"/>
          <w:b/>
          <w:sz w:val="24"/>
          <w:szCs w:val="24"/>
        </w:rPr>
        <w:t>Engenharia de Alimentos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8494"/>
      </w:tblGrid>
      <w:tr w:rsidR="008002E8" w:rsidRPr="007B6649" w14:paraId="28DA3969" w14:textId="77777777" w:rsidTr="005571B4">
        <w:tc>
          <w:tcPr>
            <w:tcW w:w="5000" w:type="pct"/>
          </w:tcPr>
          <w:p w14:paraId="51BC79AB" w14:textId="77777777" w:rsidR="00FE10B3" w:rsidRDefault="008002E8" w:rsidP="008002E8">
            <w:pPr>
              <w:rPr>
                <w:rFonts w:ascii="Book Antiqua" w:hAnsi="Book Antiqua" w:cs="Times New Roman"/>
                <w:b/>
                <w:sz w:val="24"/>
                <w:szCs w:val="24"/>
              </w:rPr>
            </w:pPr>
            <w:proofErr w:type="spellStart"/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>Códig</w:t>
            </w:r>
            <w:proofErr w:type="spellEnd"/>
          </w:p>
          <w:p w14:paraId="49B08B2C" w14:textId="77777777" w:rsidR="00FE10B3" w:rsidRDefault="00FE10B3" w:rsidP="008002E8">
            <w:pPr>
              <w:rPr>
                <w:rFonts w:ascii="Book Antiqua" w:hAnsi="Book Antiqua" w:cs="Times New Roman"/>
                <w:b/>
                <w:sz w:val="24"/>
                <w:szCs w:val="24"/>
              </w:rPr>
            </w:pPr>
          </w:p>
          <w:p w14:paraId="4A8B480B" w14:textId="46947DF2" w:rsidR="008002E8" w:rsidRPr="007B6649" w:rsidRDefault="008002E8" w:rsidP="008002E8">
            <w:pPr>
              <w:rPr>
                <w:rFonts w:ascii="Book Antiqua" w:hAnsi="Book Antiqua" w:cs="Times New Roman"/>
                <w:sz w:val="24"/>
                <w:szCs w:val="24"/>
              </w:rPr>
            </w:pPr>
            <w:proofErr w:type="gramStart"/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>o</w:t>
            </w:r>
            <w:proofErr w:type="gramEnd"/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 xml:space="preserve"> da disciplina:</w:t>
            </w:r>
            <w:r w:rsidR="009B2307" w:rsidRPr="007B6649">
              <w:rPr>
                <w:rFonts w:ascii="Book Antiqua" w:hAnsi="Book Antiqua" w:cs="Times New Roman"/>
                <w:b/>
                <w:sz w:val="24"/>
                <w:szCs w:val="24"/>
              </w:rPr>
              <w:t xml:space="preserve"> </w:t>
            </w:r>
            <w:r w:rsidR="00BE11B1" w:rsidRPr="007B6649">
              <w:rPr>
                <w:rFonts w:ascii="Book Antiqua" w:hAnsi="Book Antiqua" w:cs="Times New Roman"/>
                <w:sz w:val="24"/>
                <w:szCs w:val="24"/>
              </w:rPr>
              <w:t xml:space="preserve">ZEA 0862 </w:t>
            </w:r>
            <w:r w:rsidR="00EA66F0">
              <w:rPr>
                <w:rFonts w:ascii="Book Antiqua" w:hAnsi="Book Antiqua" w:cs="Times New Roman"/>
                <w:sz w:val="24"/>
                <w:szCs w:val="24"/>
              </w:rPr>
              <w:t>–</w:t>
            </w:r>
            <w:r w:rsidR="00BE11B1" w:rsidRPr="007B6649">
              <w:rPr>
                <w:rFonts w:ascii="Book Antiqua" w:hAnsi="Book Antiqua" w:cs="Times New Roman"/>
                <w:sz w:val="24"/>
                <w:szCs w:val="24"/>
              </w:rPr>
              <w:t xml:space="preserve"> </w:t>
            </w:r>
            <w:r w:rsidR="003C42EE">
              <w:rPr>
                <w:rFonts w:ascii="Book Antiqua" w:hAnsi="Book Antiqua" w:cs="Times New Roman"/>
                <w:sz w:val="24"/>
                <w:szCs w:val="24"/>
              </w:rPr>
              <w:t>Diurno - 2024</w:t>
            </w:r>
          </w:p>
          <w:p w14:paraId="5C57A177" w14:textId="77777777" w:rsidR="008002E8" w:rsidRPr="007B6649" w:rsidRDefault="008002E8" w:rsidP="008002E8">
            <w:pPr>
              <w:rPr>
                <w:rFonts w:ascii="Book Antiqua" w:hAnsi="Book Antiqua" w:cs="Times New Roman"/>
                <w:sz w:val="24"/>
                <w:szCs w:val="24"/>
              </w:rPr>
            </w:pPr>
          </w:p>
        </w:tc>
      </w:tr>
      <w:tr w:rsidR="008002E8" w:rsidRPr="007B6649" w14:paraId="0AC3EC0C" w14:textId="77777777" w:rsidTr="005571B4">
        <w:tc>
          <w:tcPr>
            <w:tcW w:w="5000" w:type="pct"/>
          </w:tcPr>
          <w:p w14:paraId="56D92931" w14:textId="2FE0EA3D" w:rsidR="008002E8" w:rsidRPr="007B6649" w:rsidRDefault="008002E8" w:rsidP="008002E8">
            <w:pPr>
              <w:rPr>
                <w:rFonts w:ascii="Book Antiqua" w:hAnsi="Book Antiqua" w:cs="Times New Roman"/>
                <w:sz w:val="24"/>
                <w:szCs w:val="24"/>
              </w:rPr>
            </w:pPr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>Nome da disciplina:</w:t>
            </w:r>
            <w:r w:rsidR="009B2307" w:rsidRPr="007B6649">
              <w:rPr>
                <w:rFonts w:ascii="Book Antiqua" w:hAnsi="Book Antiqua" w:cs="Times New Roman"/>
                <w:b/>
                <w:sz w:val="24"/>
                <w:szCs w:val="24"/>
              </w:rPr>
              <w:t xml:space="preserve"> </w:t>
            </w:r>
            <w:r w:rsidR="00BE11B1" w:rsidRPr="007B6649">
              <w:rPr>
                <w:rFonts w:ascii="Book Antiqua" w:hAnsi="Book Antiqua" w:cs="Times New Roman"/>
                <w:sz w:val="24"/>
                <w:szCs w:val="24"/>
              </w:rPr>
              <w:t>Controle de Processos</w:t>
            </w:r>
          </w:p>
          <w:p w14:paraId="640E118B" w14:textId="77777777" w:rsidR="008002E8" w:rsidRPr="007B6649" w:rsidRDefault="008002E8" w:rsidP="008002E8">
            <w:pPr>
              <w:rPr>
                <w:rFonts w:ascii="Book Antiqua" w:hAnsi="Book Antiqua" w:cs="Times New Roman"/>
                <w:sz w:val="24"/>
                <w:szCs w:val="24"/>
              </w:rPr>
            </w:pPr>
          </w:p>
        </w:tc>
      </w:tr>
      <w:tr w:rsidR="008002E8" w:rsidRPr="007B6649" w14:paraId="3EB7917F" w14:textId="77777777" w:rsidTr="005571B4">
        <w:tc>
          <w:tcPr>
            <w:tcW w:w="5000" w:type="pct"/>
          </w:tcPr>
          <w:p w14:paraId="450A7F04" w14:textId="5D035352" w:rsidR="008002E8" w:rsidRPr="007B6649" w:rsidRDefault="00EA66F0" w:rsidP="00EA66F0">
            <w:pPr>
              <w:rPr>
                <w:rFonts w:ascii="Book Antiqua" w:hAnsi="Book Antiqua" w:cs="Times New Roman"/>
                <w:sz w:val="24"/>
                <w:szCs w:val="24"/>
              </w:rPr>
            </w:pPr>
            <w:r>
              <w:rPr>
                <w:rFonts w:ascii="Book Antiqua" w:hAnsi="Book Antiqua" w:cs="Times New Roman"/>
                <w:b/>
                <w:sz w:val="24"/>
                <w:szCs w:val="24"/>
              </w:rPr>
              <w:t>Professor</w:t>
            </w:r>
            <w:r w:rsidR="008002E8" w:rsidRPr="007B6649">
              <w:rPr>
                <w:rFonts w:ascii="Book Antiqua" w:hAnsi="Book Antiqua" w:cs="Times New Roman"/>
                <w:b/>
                <w:sz w:val="24"/>
                <w:szCs w:val="24"/>
              </w:rPr>
              <w:t>:</w:t>
            </w:r>
            <w:r w:rsidR="009B2307" w:rsidRPr="007B6649">
              <w:rPr>
                <w:rFonts w:ascii="Book Antiqua" w:hAnsi="Book Antiqua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Book Antiqua" w:hAnsi="Book Antiqua" w:cs="Times New Roman"/>
                <w:sz w:val="24"/>
                <w:szCs w:val="24"/>
              </w:rPr>
              <w:t>Rogers Ribeiro</w:t>
            </w:r>
            <w:r w:rsidR="009B2307" w:rsidRPr="007B6649">
              <w:rPr>
                <w:rFonts w:ascii="Book Antiqua" w:hAnsi="Book Antiqua" w:cs="Times New Roman"/>
                <w:sz w:val="24"/>
                <w:szCs w:val="24"/>
              </w:rPr>
              <w:t xml:space="preserve"> </w:t>
            </w:r>
          </w:p>
        </w:tc>
      </w:tr>
      <w:tr w:rsidR="008002E8" w:rsidRPr="007B6649" w14:paraId="1CA60AAE" w14:textId="77777777" w:rsidTr="005571B4">
        <w:tc>
          <w:tcPr>
            <w:tcW w:w="5000" w:type="pct"/>
          </w:tcPr>
          <w:p w14:paraId="43510E91" w14:textId="061813B9" w:rsidR="001F329C" w:rsidRPr="007B6649" w:rsidRDefault="001F329C" w:rsidP="001F329C">
            <w:pPr>
              <w:rPr>
                <w:rFonts w:ascii="Book Antiqua" w:hAnsi="Book Antiqua" w:cs="Times New Roman"/>
                <w:b/>
                <w:sz w:val="24"/>
                <w:szCs w:val="24"/>
              </w:rPr>
            </w:pPr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>Descr</w:t>
            </w:r>
            <w:r w:rsidR="004C523D" w:rsidRPr="007B6649">
              <w:rPr>
                <w:rFonts w:ascii="Book Antiqua" w:hAnsi="Book Antiqua" w:cs="Times New Roman"/>
                <w:b/>
                <w:sz w:val="24"/>
                <w:szCs w:val="24"/>
              </w:rPr>
              <w:t>ição</w:t>
            </w:r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 xml:space="preserve"> </w:t>
            </w:r>
            <w:r w:rsidR="004C523D" w:rsidRPr="007B6649">
              <w:rPr>
                <w:rFonts w:ascii="Book Antiqua" w:hAnsi="Book Antiqua" w:cs="Times New Roman"/>
                <w:b/>
                <w:sz w:val="24"/>
                <w:szCs w:val="24"/>
              </w:rPr>
              <w:t>d</w:t>
            </w:r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>os métodos de avaliação</w:t>
            </w:r>
            <w:r w:rsidR="00DC08E7" w:rsidRPr="007B6649">
              <w:rPr>
                <w:rFonts w:ascii="Book Antiqua" w:hAnsi="Book Antiqua" w:cs="Times New Roman"/>
                <w:b/>
                <w:sz w:val="24"/>
                <w:szCs w:val="24"/>
              </w:rPr>
              <w:t>:</w:t>
            </w:r>
          </w:p>
          <w:p w14:paraId="6582B942" w14:textId="77777777" w:rsidR="008002E8" w:rsidRPr="007B6649" w:rsidRDefault="008002E8" w:rsidP="008002E8">
            <w:pPr>
              <w:rPr>
                <w:rFonts w:ascii="Book Antiqua" w:hAnsi="Book Antiqua" w:cs="Times New Roman"/>
                <w:sz w:val="24"/>
                <w:szCs w:val="24"/>
              </w:rPr>
            </w:pPr>
          </w:p>
          <w:p w14:paraId="4DFE02A2" w14:textId="00C9DE8A" w:rsidR="00D67033" w:rsidRPr="007B6649" w:rsidRDefault="00D67033" w:rsidP="00D67033">
            <w:pPr>
              <w:rPr>
                <w:rFonts w:ascii="Book Antiqua" w:hAnsi="Book Antiqua" w:cs="Times New Roman"/>
                <w:sz w:val="24"/>
                <w:szCs w:val="24"/>
              </w:rPr>
            </w:pPr>
            <w:r w:rsidRPr="007B6649">
              <w:rPr>
                <w:rFonts w:ascii="Book Antiqua" w:hAnsi="Book Antiqua" w:cs="Times New Roman"/>
                <w:sz w:val="24"/>
                <w:szCs w:val="24"/>
              </w:rPr>
              <w:t>A média será calculada com base em: Trabalhos em grupo (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M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>TG) realizados ao longo do semestre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, 1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 xml:space="preserve"> 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Prova individual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 xml:space="preserve"> (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P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>I)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 xml:space="preserve"> e 1 Prova em grupo (PG)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 xml:space="preserve">. </w:t>
            </w:r>
          </w:p>
          <w:p w14:paraId="24B7EB07" w14:textId="77777777" w:rsidR="00D67033" w:rsidRPr="007B6649" w:rsidRDefault="00D67033" w:rsidP="00D67033">
            <w:pPr>
              <w:rPr>
                <w:rFonts w:ascii="Book Antiqua" w:hAnsi="Book Antiqua" w:cs="Times New Roman"/>
                <w:sz w:val="24"/>
                <w:szCs w:val="24"/>
              </w:rPr>
            </w:pPr>
          </w:p>
          <w:p w14:paraId="3EC02DC8" w14:textId="3CB958D2" w:rsidR="00D67033" w:rsidRPr="007B6649" w:rsidRDefault="00D67033" w:rsidP="00D67033">
            <w:pPr>
              <w:rPr>
                <w:rFonts w:ascii="Book Antiqua" w:hAnsi="Book Antiqua" w:cs="Times New Roman"/>
                <w:sz w:val="24"/>
                <w:szCs w:val="24"/>
              </w:rPr>
            </w:pPr>
            <w:r w:rsidRPr="007B6649">
              <w:rPr>
                <w:rFonts w:ascii="Book Antiqua" w:hAnsi="Book Antiqua" w:cs="Times New Roman"/>
                <w:sz w:val="24"/>
                <w:szCs w:val="24"/>
              </w:rPr>
              <w:t>Média Final:               MF</w:t>
            </w:r>
            <w:r w:rsidR="003C42EE">
              <w:rPr>
                <w:rFonts w:ascii="Book Antiqua" w:hAnsi="Book Antiqua" w:cs="Times New Roman"/>
                <w:sz w:val="24"/>
                <w:szCs w:val="24"/>
              </w:rPr>
              <w:t xml:space="preserve"> 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>=</w:t>
            </w:r>
            <w:r w:rsidR="003C42EE">
              <w:rPr>
                <w:rFonts w:ascii="Book Antiqua" w:hAnsi="Book Antiqua" w:cs="Times New Roman"/>
                <w:sz w:val="24"/>
                <w:szCs w:val="24"/>
              </w:rPr>
              <w:t xml:space="preserve"> 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>(0,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30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>*MTG+0,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35*</w:t>
            </w:r>
            <w:r w:rsidR="00365964" w:rsidRPr="007B6649">
              <w:rPr>
                <w:rFonts w:ascii="Book Antiqua" w:hAnsi="Book Antiqua" w:cs="Times New Roman"/>
                <w:sz w:val="24"/>
                <w:szCs w:val="24"/>
              </w:rPr>
              <w:t>P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>I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+0,35*PG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>)</w:t>
            </w:r>
          </w:p>
          <w:p w14:paraId="6DA91B02" w14:textId="2FDE8B17" w:rsidR="00D67033" w:rsidRPr="007B6649" w:rsidRDefault="00D67033" w:rsidP="00D67033">
            <w:pPr>
              <w:rPr>
                <w:rFonts w:ascii="Book Antiqua" w:hAnsi="Book Antiqua" w:cs="Times New Roman"/>
                <w:sz w:val="24"/>
                <w:szCs w:val="24"/>
              </w:rPr>
            </w:pPr>
            <w:r w:rsidRPr="007B6649">
              <w:rPr>
                <w:rFonts w:ascii="Book Antiqua" w:hAnsi="Book Antiqua" w:cs="Times New Roman"/>
                <w:sz w:val="24"/>
                <w:szCs w:val="24"/>
              </w:rPr>
              <w:t>*MTG: Média das n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otas dos trabalhos em grupo; **</w:t>
            </w:r>
            <w:r w:rsidR="00365964" w:rsidRPr="007B6649">
              <w:rPr>
                <w:rFonts w:ascii="Book Antiqua" w:hAnsi="Book Antiqua" w:cs="Times New Roman"/>
                <w:sz w:val="24"/>
                <w:szCs w:val="24"/>
              </w:rPr>
              <w:t>P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 xml:space="preserve">I: 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Nota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 xml:space="preserve"> d</w:t>
            </w:r>
            <w:r w:rsidR="00365964" w:rsidRPr="007B6649">
              <w:rPr>
                <w:rFonts w:ascii="Book Antiqua" w:hAnsi="Book Antiqua" w:cs="Times New Roman"/>
                <w:sz w:val="24"/>
                <w:szCs w:val="24"/>
              </w:rPr>
              <w:t>a</w:t>
            </w:r>
            <w:r w:rsidRPr="007B6649">
              <w:rPr>
                <w:rFonts w:ascii="Book Antiqua" w:hAnsi="Book Antiqua" w:cs="Times New Roman"/>
                <w:sz w:val="24"/>
                <w:szCs w:val="24"/>
              </w:rPr>
              <w:t xml:space="preserve"> </w:t>
            </w:r>
            <w:r w:rsidR="0041380D" w:rsidRPr="007B6649">
              <w:rPr>
                <w:rFonts w:ascii="Book Antiqua" w:hAnsi="Book Antiqua" w:cs="Times New Roman"/>
                <w:sz w:val="24"/>
                <w:szCs w:val="24"/>
              </w:rPr>
              <w:t>prova individual; *** Nota da prova em grupo</w:t>
            </w:r>
          </w:p>
          <w:p w14:paraId="7F0276CA" w14:textId="7E76CE49" w:rsidR="00D67033" w:rsidRPr="007B6649" w:rsidRDefault="00D67033" w:rsidP="00D67033">
            <w:pPr>
              <w:rPr>
                <w:rFonts w:ascii="Book Antiqua" w:hAnsi="Book Antiqua" w:cs="Times New Roman"/>
                <w:sz w:val="24"/>
                <w:szCs w:val="24"/>
              </w:rPr>
            </w:pPr>
          </w:p>
          <w:p w14:paraId="1C942037" w14:textId="77777777" w:rsidR="00D67033" w:rsidRPr="007B6649" w:rsidRDefault="00D67033" w:rsidP="00D67033">
            <w:pPr>
              <w:rPr>
                <w:rFonts w:ascii="Book Antiqua" w:hAnsi="Book Antiqua" w:cs="Times New Roman"/>
                <w:sz w:val="24"/>
                <w:szCs w:val="24"/>
              </w:rPr>
            </w:pPr>
          </w:p>
          <w:p w14:paraId="2D56AE16" w14:textId="3CF95E4F" w:rsidR="0083213B" w:rsidRPr="007B6649" w:rsidRDefault="00D67033" w:rsidP="00D67033">
            <w:pPr>
              <w:rPr>
                <w:rFonts w:ascii="Book Antiqua" w:hAnsi="Book Antiqua" w:cs="Times New Roman"/>
                <w:sz w:val="24"/>
                <w:szCs w:val="24"/>
              </w:rPr>
            </w:pPr>
            <w:r w:rsidRPr="007B6649">
              <w:rPr>
                <w:rFonts w:ascii="Book Antiqua" w:hAnsi="Book Antiqua" w:cs="Times New Roman"/>
                <w:sz w:val="24"/>
                <w:szCs w:val="24"/>
              </w:rPr>
              <w:t>Frequência mínima: 70%</w:t>
            </w:r>
          </w:p>
          <w:p w14:paraId="42DC689C" w14:textId="77777777" w:rsidR="008002E8" w:rsidRPr="007B6649" w:rsidRDefault="008002E8">
            <w:pPr>
              <w:rPr>
                <w:rFonts w:ascii="Book Antiqua" w:hAnsi="Book Antiqua" w:cs="Times New Roman"/>
                <w:b/>
                <w:sz w:val="24"/>
                <w:szCs w:val="24"/>
              </w:rPr>
            </w:pPr>
          </w:p>
        </w:tc>
      </w:tr>
      <w:tr w:rsidR="001F329C" w:rsidRPr="002164C9" w14:paraId="6682A359" w14:textId="77777777" w:rsidTr="005571B4">
        <w:tc>
          <w:tcPr>
            <w:tcW w:w="5000" w:type="pct"/>
          </w:tcPr>
          <w:p w14:paraId="14CF5609" w14:textId="392BBDA4" w:rsidR="001F329C" w:rsidRPr="007B6649" w:rsidRDefault="001F329C" w:rsidP="003C42EE">
            <w:pPr>
              <w:jc w:val="center"/>
              <w:rPr>
                <w:rFonts w:ascii="Book Antiqua" w:hAnsi="Book Antiqua" w:cs="Times New Roman"/>
                <w:b/>
                <w:sz w:val="24"/>
                <w:szCs w:val="24"/>
              </w:rPr>
            </w:pPr>
            <w:r w:rsidRPr="007B6649">
              <w:rPr>
                <w:rFonts w:ascii="Book Antiqua" w:hAnsi="Book Antiqua" w:cs="Times New Roman"/>
                <w:b/>
                <w:sz w:val="24"/>
                <w:szCs w:val="24"/>
              </w:rPr>
              <w:t>Calendário de atividades:</w:t>
            </w:r>
            <w:r w:rsidR="003C42EE" w:rsidRPr="007B6649">
              <w:rPr>
                <w:rFonts w:ascii="Book Antiqua" w:hAnsi="Book Antiqua"/>
                <w:b/>
                <w:color w:val="FF0000"/>
                <w:sz w:val="24"/>
                <w:szCs w:val="24"/>
              </w:rPr>
              <w:t xml:space="preserve"> </w:t>
            </w:r>
          </w:p>
          <w:tbl>
            <w:tblPr>
              <w:tblStyle w:val="TabelaSimples1"/>
              <w:tblW w:w="5000" w:type="pct"/>
              <w:tblLook w:val="0000" w:firstRow="0" w:lastRow="0" w:firstColumn="0" w:lastColumn="0" w:noHBand="0" w:noVBand="0"/>
            </w:tblPr>
            <w:tblGrid>
              <w:gridCol w:w="1551"/>
              <w:gridCol w:w="1551"/>
              <w:gridCol w:w="5166"/>
            </w:tblGrid>
            <w:tr w:rsidR="001E6A9A" w:rsidRPr="007B6649" w14:paraId="4F787B8B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3D1334D9" w14:textId="77777777" w:rsidR="001E6A9A" w:rsidRPr="007B6649" w:rsidRDefault="001E6A9A" w:rsidP="001E6A9A">
                  <w:pPr>
                    <w:pStyle w:val="Ttulo2"/>
                    <w:jc w:val="center"/>
                    <w:outlineLvl w:val="1"/>
                    <w:rPr>
                      <w:rFonts w:ascii="Book Antiqua" w:hAnsi="Book Antiqua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Cs w:val="24"/>
                    </w:rPr>
                    <w:t>Semana</w:t>
                  </w:r>
                </w:p>
              </w:tc>
              <w:tc>
                <w:tcPr>
                  <w:tcW w:w="938" w:type="pct"/>
                  <w:vAlign w:val="center"/>
                </w:tcPr>
                <w:p w14:paraId="24DF3C14" w14:textId="77777777" w:rsidR="001E6A9A" w:rsidRPr="007B6649" w:rsidRDefault="001E6A9A" w:rsidP="001E6A9A">
                  <w:pPr>
                    <w:pStyle w:val="Ttulo2"/>
                    <w:jc w:val="center"/>
                    <w:outlineLvl w:val="1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Cs w:val="24"/>
                    </w:rPr>
                    <w:t>DATA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23109D8A" w14:textId="77777777" w:rsidR="001E6A9A" w:rsidRPr="007B6649" w:rsidRDefault="001E6A9A" w:rsidP="001E6A9A">
                  <w:pPr>
                    <w:pStyle w:val="Ttulo2"/>
                    <w:jc w:val="center"/>
                    <w:outlineLvl w:val="1"/>
                    <w:rPr>
                      <w:rFonts w:ascii="Book Antiqua" w:hAnsi="Book Antiqua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Cs w:val="24"/>
                    </w:rPr>
                    <w:t>CONTEÚDO</w:t>
                  </w:r>
                </w:p>
              </w:tc>
            </w:tr>
            <w:tr w:rsidR="001E6A9A" w:rsidRPr="007B6649" w14:paraId="2091D464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5C28571D" w14:textId="77777777" w:rsidR="001E6A9A" w:rsidRPr="007B6649" w:rsidRDefault="001E6A9A" w:rsidP="001E6A9A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38" w:type="pct"/>
                  <w:vAlign w:val="center"/>
                </w:tcPr>
                <w:p w14:paraId="40C577D2" w14:textId="6837DC95" w:rsidR="001E6A9A" w:rsidRPr="007B6649" w:rsidRDefault="003C42EE" w:rsidP="006B4CE1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27</w:t>
                  </w:r>
                  <w:r w:rsidR="0041380D" w:rsidRPr="007B6649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2</w:t>
                  </w:r>
                </w:p>
                <w:p w14:paraId="12A2E8A7" w14:textId="2587CBB7" w:rsidR="00DE5CB4" w:rsidRPr="007B6649" w:rsidRDefault="00DE5CB4" w:rsidP="006B4CE1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0EC3FE7A" w14:textId="3183AD04" w:rsidR="001E6A9A" w:rsidRPr="007B6649" w:rsidRDefault="0041380D" w:rsidP="001E6A9A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1 </w:t>
                  </w:r>
                </w:p>
                <w:p w14:paraId="10063D74" w14:textId="7C5DD4C9" w:rsidR="001E6A9A" w:rsidRDefault="001E6A9A" w:rsidP="001E6A9A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Apresentação do curso e Introdução ao Controle de Processos</w:t>
                  </w:r>
                </w:p>
                <w:p w14:paraId="36B920C0" w14:textId="77777777" w:rsidR="00755C86" w:rsidRPr="007B6649" w:rsidRDefault="00755C86" w:rsidP="001E6A9A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61F384B4" w14:textId="77777777" w:rsidR="001E6A9A" w:rsidRDefault="001E6A9A" w:rsidP="0041380D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1° Trabalho em Grupo</w:t>
                  </w:r>
                </w:p>
                <w:p w14:paraId="1209ABA1" w14:textId="77777777" w:rsidR="00B17CC0" w:rsidRDefault="00B17CC0" w:rsidP="0041380D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26B10DAC" w14:textId="77777777" w:rsidR="00B17CC0" w:rsidRDefault="00663775" w:rsidP="0041380D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115754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Tipos de variáveis e malhas de controle</w:t>
                  </w:r>
                </w:p>
                <w:p w14:paraId="5A704848" w14:textId="3EAA4F4D" w:rsidR="00A5074B" w:rsidRPr="007B6649" w:rsidRDefault="00A5074B" w:rsidP="0041380D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115754" w:rsidRPr="007B6649" w14:paraId="60AE24DB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306F19A6" w14:textId="1108E8B1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38" w:type="pct"/>
                  <w:vAlign w:val="center"/>
                </w:tcPr>
                <w:p w14:paraId="1DD38959" w14:textId="16F6F4CD" w:rsidR="00115754" w:rsidRPr="007B6649" w:rsidRDefault="003C42EE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05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03</w:t>
                  </w:r>
                </w:p>
                <w:p w14:paraId="3137C7A7" w14:textId="77777777" w:rsidR="00115754" w:rsidRPr="007B6649" w:rsidRDefault="00115754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750D4B6E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Aula 2</w:t>
                  </w:r>
                </w:p>
                <w:p w14:paraId="7E7F345A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58418586" w14:textId="0181CC48" w:rsidR="00115754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55C86">
                    <w:rPr>
                      <w:rFonts w:ascii="Book Antiqua" w:hAnsi="Book Antiqua"/>
                      <w:sz w:val="24"/>
                      <w:szCs w:val="24"/>
                    </w:rPr>
                    <w:t>Malhas de controle</w:t>
                  </w:r>
                  <w:r w:rsidR="00663775">
                    <w:rPr>
                      <w:rFonts w:ascii="Book Antiqua" w:hAnsi="Book Antiqua"/>
                      <w:sz w:val="24"/>
                      <w:szCs w:val="24"/>
                    </w:rPr>
                    <w:t xml:space="preserve"> e Análise do Estado Estacionário</w:t>
                  </w:r>
                </w:p>
                <w:p w14:paraId="1FD0B3D2" w14:textId="77777777" w:rsidR="00115754" w:rsidRPr="00115754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43F31D0C" w14:textId="69E2F693" w:rsidR="00115754" w:rsidRPr="007B6649" w:rsidRDefault="0014762E" w:rsidP="000872B1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 xml:space="preserve">Não </w:t>
                  </w:r>
                  <w:r w:rsidR="000872B1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há</w:t>
                  </w:r>
                  <w:r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 xml:space="preserve"> TG</w:t>
                  </w:r>
                </w:p>
              </w:tc>
            </w:tr>
            <w:tr w:rsidR="00115754" w:rsidRPr="007B6649" w14:paraId="585E3572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158DB8D4" w14:textId="66F06989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938" w:type="pct"/>
                  <w:vAlign w:val="center"/>
                </w:tcPr>
                <w:p w14:paraId="451361D2" w14:textId="33DED7DF" w:rsidR="00115754" w:rsidRPr="007B6649" w:rsidRDefault="00D949AE" w:rsidP="0011575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02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4</w:t>
                  </w:r>
                </w:p>
                <w:p w14:paraId="78F84ED7" w14:textId="659EEFBD" w:rsidR="00115754" w:rsidRPr="007B6649" w:rsidRDefault="00115754" w:rsidP="0011575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68F5864A" w14:textId="3E7840B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3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082A34AA" w14:textId="77777777" w:rsidR="00115754" w:rsidRPr="00755C86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339E13D3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2° Trabalho em Grupo</w:t>
                  </w:r>
                  <w:r w:rsidRPr="007B6649"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785E62EE" w14:textId="77777777" w:rsidR="00115754" w:rsidRPr="00A5074B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39AD0BCB" w14:textId="77777777" w:rsidR="00115754" w:rsidRDefault="00663775" w:rsidP="00115754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Análise do Estado Estacionário</w:t>
                  </w:r>
                </w:p>
                <w:p w14:paraId="2934599A" w14:textId="3B2C9DC3" w:rsidR="00A5074B" w:rsidRPr="007B6649" w:rsidRDefault="00A5074B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115754" w:rsidRPr="007B6649" w14:paraId="2D4A4262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313541B6" w14:textId="4B8D1F5D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938" w:type="pct"/>
                  <w:vAlign w:val="center"/>
                </w:tcPr>
                <w:p w14:paraId="0E35A105" w14:textId="7805D2CD" w:rsidR="00115754" w:rsidRPr="007B6649" w:rsidRDefault="00D949AE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09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4</w:t>
                  </w:r>
                </w:p>
                <w:p w14:paraId="6326C126" w14:textId="1D6011B6" w:rsidR="00115754" w:rsidRPr="007B6649" w:rsidRDefault="00115754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5734EEE6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lastRenderedPageBreak/>
                    <w:t xml:space="preserve">Aula 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4</w:t>
                  </w:r>
                </w:p>
                <w:p w14:paraId="24BDE2D2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663775">
                    <w:rPr>
                      <w:rFonts w:ascii="Book Antiqua" w:hAnsi="Book Antiqua"/>
                      <w:sz w:val="24"/>
                      <w:szCs w:val="24"/>
                    </w:rPr>
                    <w:lastRenderedPageBreak/>
                    <w:t>Transformada de Laplace - Função de Transferência</w:t>
                  </w:r>
                </w:p>
                <w:p w14:paraId="23B35008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31121029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3° Trabalho em Grupo</w:t>
                  </w:r>
                </w:p>
                <w:p w14:paraId="1D02B2CA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0B92CCE6" w14:textId="77777777" w:rsidR="00115754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663775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Transformada de Laplace - Função de Transferência</w:t>
                  </w:r>
                </w:p>
                <w:p w14:paraId="7C2EDFBD" w14:textId="1DF2EDA0" w:rsidR="003C42EE" w:rsidRP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</w:p>
              </w:tc>
            </w:tr>
            <w:tr w:rsidR="00115754" w:rsidRPr="007B6649" w14:paraId="5C05720F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3FB9216F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938" w:type="pct"/>
                  <w:vAlign w:val="center"/>
                </w:tcPr>
                <w:p w14:paraId="3C446AA1" w14:textId="04F1D5CF" w:rsidR="00115754" w:rsidRPr="007B6649" w:rsidRDefault="003C42EE" w:rsidP="003C42E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26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27BB6B05" w14:textId="5E17136B" w:rsidR="00A5074B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Semana Santa</w:t>
                  </w:r>
                </w:p>
              </w:tc>
            </w:tr>
            <w:tr w:rsidR="00115754" w:rsidRPr="007B6649" w14:paraId="5A36A24C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14E172A9" w14:textId="715D5CB4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938" w:type="pct"/>
                  <w:vAlign w:val="center"/>
                </w:tcPr>
                <w:p w14:paraId="5EF5DB7B" w14:textId="5E260C71" w:rsidR="00115754" w:rsidRPr="007B6649" w:rsidRDefault="00D949AE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16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04</w:t>
                  </w:r>
                </w:p>
                <w:p w14:paraId="27F874B2" w14:textId="099423C0" w:rsidR="00115754" w:rsidRPr="007B6649" w:rsidRDefault="00115754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5D814FC0" w14:textId="1F61DA36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</w:t>
                  </w:r>
                  <w:r w:rsidR="00A1255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5</w:t>
                  </w:r>
                </w:p>
                <w:p w14:paraId="54253CB6" w14:textId="72DE6A8D" w:rsidR="00115754" w:rsidRDefault="00663775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663775">
                    <w:rPr>
                      <w:rFonts w:ascii="Book Antiqua" w:hAnsi="Book Antiqua"/>
                      <w:sz w:val="24"/>
                      <w:szCs w:val="24"/>
                    </w:rPr>
                    <w:t>Dinâmica de sistemas de 1a. ordem</w:t>
                  </w:r>
                </w:p>
                <w:p w14:paraId="44DD59B5" w14:textId="3FFC7BC6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 xml:space="preserve"> </w:t>
                  </w:r>
                </w:p>
                <w:p w14:paraId="6295D6A7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4° Trabalho em Grupo</w:t>
                  </w:r>
                </w:p>
                <w:p w14:paraId="4A6094E5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7C588F86" w14:textId="77777777" w:rsidR="00115754" w:rsidRDefault="00663775" w:rsidP="00115754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663775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Dinâmica de sistemas de 1a. ordem</w:t>
                  </w:r>
                </w:p>
                <w:p w14:paraId="2CA1E764" w14:textId="71664B02" w:rsidR="00A5074B" w:rsidRPr="007B6649" w:rsidRDefault="00A5074B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115754" w:rsidRPr="007B6649" w14:paraId="68170800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7CFD2113" w14:textId="11C35766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938" w:type="pct"/>
                  <w:vAlign w:val="center"/>
                </w:tcPr>
                <w:p w14:paraId="2CAD40D5" w14:textId="7D68533B" w:rsidR="00115754" w:rsidRPr="007B6649" w:rsidRDefault="00D949AE" w:rsidP="0011575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23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04</w:t>
                  </w:r>
                </w:p>
                <w:p w14:paraId="15EAC7CC" w14:textId="132C2BCF" w:rsidR="00115754" w:rsidRPr="007B6649" w:rsidRDefault="00115754" w:rsidP="0011575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231D69B0" w14:textId="12FE8B6F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</w:t>
                  </w:r>
                  <w:r w:rsidR="00A1255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6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7006A61A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5° Trabalho em Grupo</w:t>
                  </w:r>
                </w:p>
                <w:p w14:paraId="285B2C82" w14:textId="1DB158A0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1071DB71" w14:textId="77777777" w:rsidR="00115754" w:rsidRDefault="00663775" w:rsidP="00115754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 xml:space="preserve">Modelagem de sistemas de </w:t>
                  </w:r>
                  <w:r w:rsidRPr="00663775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1a. ordem</w:t>
                  </w:r>
                </w:p>
                <w:p w14:paraId="0159AB8E" w14:textId="6C86F4FF" w:rsidR="00A5074B" w:rsidRPr="007B6649" w:rsidRDefault="00A5074B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115754" w:rsidRPr="007B6649" w14:paraId="510745F1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383C72F0" w14:textId="2BC2F64C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938" w:type="pct"/>
                  <w:vAlign w:val="center"/>
                </w:tcPr>
                <w:p w14:paraId="53DA39B4" w14:textId="5050DD43" w:rsidR="00115754" w:rsidRPr="007B6649" w:rsidRDefault="00D949AE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30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 w:rsidR="003C42EE">
                    <w:rPr>
                      <w:rFonts w:ascii="Book Antiqua" w:hAnsi="Book Antiqua"/>
                      <w:sz w:val="24"/>
                      <w:szCs w:val="24"/>
                    </w:rPr>
                    <w:t>4</w:t>
                  </w:r>
                </w:p>
                <w:p w14:paraId="02122AD9" w14:textId="362CD4DD" w:rsidR="00115754" w:rsidRPr="007B6649" w:rsidRDefault="00115754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3EC7D83F" w14:textId="1625108C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7 </w:t>
                  </w:r>
                </w:p>
                <w:p w14:paraId="25ABC615" w14:textId="7AFC3AD0" w:rsidR="00115754" w:rsidRDefault="00663775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663775">
                    <w:rPr>
                      <w:rFonts w:ascii="Book Antiqua" w:hAnsi="Book Antiqua"/>
                      <w:sz w:val="24"/>
                      <w:szCs w:val="24"/>
                    </w:rPr>
                    <w:t>Comportamento Dinâmico de Sistemas de 2ª. Ordem</w:t>
                  </w:r>
                </w:p>
                <w:p w14:paraId="396949AE" w14:textId="77777777" w:rsidR="00A5074B" w:rsidRPr="007B6649" w:rsidRDefault="00A5074B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1866FF84" w14:textId="0C8F6C81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 xml:space="preserve"> </w:t>
                  </w:r>
                  <w:r w:rsidR="00853451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6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° Trabalho em Grupo</w:t>
                  </w:r>
                </w:p>
                <w:p w14:paraId="40A88174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030D4420" w14:textId="77777777" w:rsidR="00115754" w:rsidRDefault="00663775" w:rsidP="00115754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663775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Comportamento Dinâmico de Sistemas de 2ª. Ordem</w:t>
                  </w:r>
                </w:p>
                <w:p w14:paraId="0D88B7FE" w14:textId="173C6577" w:rsidR="00A5074B" w:rsidRPr="007B6649" w:rsidRDefault="00A5074B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115754" w:rsidRPr="007B6649" w14:paraId="65CE8CDF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1F131102" w14:textId="716F9574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938" w:type="pct"/>
                  <w:vAlign w:val="center"/>
                </w:tcPr>
                <w:p w14:paraId="1E7A65C5" w14:textId="36A60018" w:rsidR="00115754" w:rsidRPr="007B6649" w:rsidRDefault="00D949AE" w:rsidP="0011575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07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05</w:t>
                  </w:r>
                </w:p>
                <w:p w14:paraId="39804721" w14:textId="70EF00C4" w:rsidR="00115754" w:rsidRPr="007B6649" w:rsidRDefault="00115754" w:rsidP="0011575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448B18ED" w14:textId="3AFCAB4C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8 </w:t>
                  </w:r>
                </w:p>
                <w:p w14:paraId="2F334441" w14:textId="2EFB3473" w:rsidR="00663775" w:rsidRDefault="00663775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663775">
                    <w:rPr>
                      <w:rFonts w:ascii="Book Antiqua" w:hAnsi="Book Antiqua"/>
                      <w:sz w:val="24"/>
                      <w:szCs w:val="24"/>
                    </w:rPr>
                    <w:t>Comportamento Dinâmico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 xml:space="preserve"> - </w:t>
                  </w:r>
                  <w:r w:rsidRPr="00663775">
                    <w:rPr>
                      <w:rFonts w:ascii="Book Antiqua" w:hAnsi="Book Antiqua"/>
                      <w:sz w:val="24"/>
                      <w:szCs w:val="24"/>
                    </w:rPr>
                    <w:t xml:space="preserve">Sistemas de ordem superior </w:t>
                  </w:r>
                </w:p>
                <w:p w14:paraId="7617FBCA" w14:textId="77777777" w:rsidR="00A5074B" w:rsidRDefault="00A5074B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41D2BABF" w14:textId="569F0FF0" w:rsidR="00115754" w:rsidRDefault="00853451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7</w:t>
                  </w:r>
                  <w:r w:rsidR="00115754"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° Trabalho em Grupo</w:t>
                  </w:r>
                </w:p>
                <w:p w14:paraId="2B15E865" w14:textId="77777777" w:rsidR="00115754" w:rsidRDefault="00115754" w:rsidP="00115754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025C44D2" w14:textId="77777777" w:rsidR="00115754" w:rsidRDefault="00663775" w:rsidP="00663775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Comportamento Dinâmico - Sistemas de ordem superior</w:t>
                  </w:r>
                  <w:r w:rsidRPr="00663775">
                    <w:rPr>
                      <w:rFonts w:ascii="Book Antiqua" w:hAnsi="Book Antiqua"/>
                      <w:sz w:val="24"/>
                      <w:szCs w:val="24"/>
                    </w:rPr>
                    <w:t xml:space="preserve"> </w:t>
                  </w:r>
                </w:p>
                <w:p w14:paraId="093588D2" w14:textId="785224D7" w:rsidR="00A5074B" w:rsidRPr="007B6649" w:rsidRDefault="00A5074B" w:rsidP="00663775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115754" w:rsidRPr="007B6649" w14:paraId="0096A612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3FFF23C6" w14:textId="10056A11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938" w:type="pct"/>
                  <w:vAlign w:val="center"/>
                </w:tcPr>
                <w:p w14:paraId="7B576E2A" w14:textId="29F24644" w:rsidR="00115754" w:rsidRPr="007B6649" w:rsidRDefault="00D949AE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14</w:t>
                  </w:r>
                  <w:r w:rsidR="00115754" w:rsidRPr="007B6649">
                    <w:rPr>
                      <w:rFonts w:ascii="Book Antiqua" w:hAnsi="Book Antiqua"/>
                      <w:sz w:val="24"/>
                      <w:szCs w:val="24"/>
                    </w:rPr>
                    <w:t>/</w:t>
                  </w:r>
                  <w:r w:rsidR="003C42EE">
                    <w:rPr>
                      <w:rFonts w:ascii="Book Antiqua" w:hAnsi="Book Antiqua"/>
                      <w:sz w:val="24"/>
                      <w:szCs w:val="24"/>
                    </w:rPr>
                    <w:t>0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5</w:t>
                  </w:r>
                </w:p>
                <w:p w14:paraId="3A0C37D3" w14:textId="1BFD6148" w:rsidR="00115754" w:rsidRPr="007B6649" w:rsidRDefault="00115754" w:rsidP="0011575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59BDBBB9" w14:textId="1D41F84D" w:rsidR="00A12559" w:rsidRDefault="00A12559" w:rsidP="00115754">
                  <w:pPr>
                    <w:jc w:val="center"/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9</w:t>
                  </w:r>
                </w:p>
                <w:p w14:paraId="0DF0930E" w14:textId="6CD823FA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  <w:t xml:space="preserve">Prova </w:t>
                  </w:r>
                  <w:r w:rsidR="00A12559" w:rsidRPr="007B6649"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  <w:t>1</w:t>
                  </w:r>
                  <w:r w:rsidR="00A12559"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  <w:t xml:space="preserve"> - </w:t>
                  </w:r>
                  <w:r w:rsidRPr="007B6649"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  <w:t xml:space="preserve">Individual </w:t>
                  </w:r>
                </w:p>
                <w:p w14:paraId="342167C4" w14:textId="68CA5C9A" w:rsidR="00115754" w:rsidRPr="007B6649" w:rsidRDefault="00115754" w:rsidP="00115754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3C42EE" w:rsidRPr="007B6649" w14:paraId="08A64A3B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2E6DBF2E" w14:textId="018E41C0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938" w:type="pct"/>
                  <w:vAlign w:val="center"/>
                </w:tcPr>
                <w:p w14:paraId="497D2057" w14:textId="36A92737" w:rsidR="003C42EE" w:rsidRPr="007B6649" w:rsidRDefault="00D949AE" w:rsidP="003C42E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21</w:t>
                  </w:r>
                  <w:r w:rsidR="003C42EE" w:rsidRPr="007B6649">
                    <w:rPr>
                      <w:rFonts w:ascii="Book Antiqua" w:hAnsi="Book Antiqua"/>
                      <w:sz w:val="24"/>
                      <w:szCs w:val="24"/>
                    </w:rPr>
                    <w:t>/05</w:t>
                  </w:r>
                </w:p>
                <w:p w14:paraId="434C1BDB" w14:textId="6289C738" w:rsidR="003C42EE" w:rsidRPr="007B6649" w:rsidRDefault="003C42EE" w:rsidP="003C42E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604E8F48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10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40DBB51E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D45F10">
                    <w:rPr>
                      <w:rFonts w:ascii="Book Antiqua" w:hAnsi="Book Antiqua"/>
                      <w:sz w:val="24"/>
                      <w:szCs w:val="24"/>
                    </w:rPr>
                    <w:t>Comportamento dinâmico de sistemas de controle em Malha Fechada</w:t>
                  </w:r>
                </w:p>
                <w:p w14:paraId="47C01252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2E8BA623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3E715818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8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° Trabalho em Grupo</w:t>
                  </w:r>
                  <w:r w:rsidRPr="007B6649"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1D4D6038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</w:p>
                <w:p w14:paraId="3C711378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Comportamento dinâmico de sistemas de controle em Malha Fechada</w:t>
                  </w:r>
                </w:p>
                <w:p w14:paraId="6F64CA00" w14:textId="71A54B28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3C42EE" w:rsidRPr="007B6649" w14:paraId="00032AF6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22D19013" w14:textId="7A5D265F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lastRenderedPageBreak/>
                    <w:t>11</w:t>
                  </w:r>
                </w:p>
              </w:tc>
              <w:tc>
                <w:tcPr>
                  <w:tcW w:w="938" w:type="pct"/>
                  <w:vAlign w:val="center"/>
                </w:tcPr>
                <w:p w14:paraId="6295F91B" w14:textId="7840BFCD" w:rsidR="003C42EE" w:rsidRPr="007B6649" w:rsidRDefault="00D949AE" w:rsidP="003C42E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28</w:t>
                  </w:r>
                  <w:r w:rsidR="003C42EE">
                    <w:rPr>
                      <w:rFonts w:ascii="Book Antiqua" w:hAnsi="Book Antiqua"/>
                      <w:sz w:val="24"/>
                      <w:szCs w:val="24"/>
                    </w:rPr>
                    <w:t>/05</w:t>
                  </w:r>
                </w:p>
                <w:p w14:paraId="5C90F9E6" w14:textId="377313FB" w:rsidR="003C42EE" w:rsidRDefault="003C42EE" w:rsidP="003C42E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2E825E8C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Aula 1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1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5A71DD40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sz w:val="24"/>
                      <w:szCs w:val="24"/>
                    </w:rPr>
                    <w:t>Efeito das ações P, I e D (isoladas) na Resposta em Malha Fechada</w:t>
                  </w:r>
                </w:p>
                <w:p w14:paraId="5D41C986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3FDCFB63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9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° Trabalho em Grupo</w:t>
                  </w:r>
                  <w:r w:rsidRPr="007B6649"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1BA4D969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</w:p>
                <w:p w14:paraId="1E355FD2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Efeito das ações P, I e D (isoladas) na Resposta em Malha Fechada</w:t>
                  </w:r>
                </w:p>
                <w:p w14:paraId="40CFD3F5" w14:textId="5AE5A836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</w:tc>
            </w:tr>
            <w:tr w:rsidR="003C42EE" w:rsidRPr="007B6649" w14:paraId="6635183C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6E7A6005" w14:textId="425F57C2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938" w:type="pct"/>
                  <w:vAlign w:val="center"/>
                </w:tcPr>
                <w:p w14:paraId="5EB67A80" w14:textId="7256C8AE" w:rsidR="003C42EE" w:rsidRPr="007B6649" w:rsidRDefault="00D949AE" w:rsidP="003C42E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04</w:t>
                  </w:r>
                  <w:r w:rsidR="003C42EE" w:rsidRPr="007B6649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6</w:t>
                  </w:r>
                </w:p>
                <w:p w14:paraId="67C28E8F" w14:textId="5AAC94CC" w:rsidR="003C42EE" w:rsidRPr="007B6649" w:rsidRDefault="003C42EE" w:rsidP="003C42E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19867637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Aula 1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2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5671DD2B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sz w:val="24"/>
                      <w:szCs w:val="24"/>
                    </w:rPr>
                    <w:t>Estabilidade de sistemas de controle automático de processos</w:t>
                  </w:r>
                </w:p>
                <w:p w14:paraId="693E9582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20FA82BB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10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° Trabalho em Grupo</w:t>
                  </w:r>
                  <w:r w:rsidRPr="007B6649"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457605FE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</w:p>
                <w:p w14:paraId="5BD0B4BE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Estabilidade de sistemas de controle automático de processos</w:t>
                  </w:r>
                </w:p>
                <w:p w14:paraId="1C724105" w14:textId="69F13D66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trike/>
                      <w:sz w:val="24"/>
                      <w:szCs w:val="24"/>
                    </w:rPr>
                  </w:pPr>
                </w:p>
              </w:tc>
            </w:tr>
            <w:tr w:rsidR="003C42EE" w:rsidRPr="007B6649" w14:paraId="0CC4D286" w14:textId="77777777" w:rsidTr="003C42E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1DEF9136" w14:textId="76CBBADA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938" w:type="pct"/>
                  <w:vAlign w:val="center"/>
                </w:tcPr>
                <w:p w14:paraId="0AA28F2D" w14:textId="0369522A" w:rsidR="003C42EE" w:rsidRPr="007B6649" w:rsidRDefault="00D949AE" w:rsidP="00D94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11</w:t>
                  </w:r>
                  <w:r w:rsidR="003C42EE" w:rsidRPr="007B6649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>
                    <w:rPr>
                      <w:rFonts w:ascii="Book Antiqua" w:hAnsi="Book Antiqua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35091310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Aula 1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3</w:t>
                  </w:r>
                </w:p>
                <w:p w14:paraId="382D20BC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sz w:val="24"/>
                      <w:szCs w:val="24"/>
                    </w:rPr>
                    <w:t>Sintonia de sistemas de controle automático de processos</w:t>
                  </w:r>
                </w:p>
                <w:p w14:paraId="364D9C0F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5A68BFD1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11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° Trabalho em Grupo</w:t>
                  </w:r>
                  <w:r w:rsidRPr="007B6649"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7F93A2FE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color w:val="FF0000"/>
                      <w:sz w:val="24"/>
                      <w:szCs w:val="24"/>
                    </w:rPr>
                  </w:pPr>
                </w:p>
                <w:p w14:paraId="766562AE" w14:textId="77777777" w:rsidR="00D6050C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Sintonia de sistemas de controle automático de pro</w:t>
                  </w:r>
                </w:p>
                <w:p w14:paraId="5DE0E3F5" w14:textId="5A6BD8B4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A5074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cessos</w:t>
                  </w:r>
                </w:p>
                <w:p w14:paraId="60ADF60A" w14:textId="113246B3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3C42EE" w:rsidRPr="007B6649" w14:paraId="14D3DB3B" w14:textId="77777777" w:rsidTr="003C42EE">
              <w:trPr>
                <w:trHeight w:val="510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75CD1FF0" w14:textId="2569112F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938" w:type="pct"/>
                  <w:vAlign w:val="center"/>
                </w:tcPr>
                <w:p w14:paraId="594F4268" w14:textId="4AA410D8" w:rsidR="003C42EE" w:rsidRPr="007B6649" w:rsidRDefault="00D949AE" w:rsidP="003C42E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18</w:t>
                  </w:r>
                  <w:r w:rsidR="003C42EE" w:rsidRPr="007B6649">
                    <w:rPr>
                      <w:rFonts w:ascii="Book Antiqua" w:hAnsi="Book Antiqua"/>
                      <w:sz w:val="24"/>
                      <w:szCs w:val="24"/>
                    </w:rPr>
                    <w:t>/06</w:t>
                  </w: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7FE66DE2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Aula 1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4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 </w:t>
                  </w:r>
                </w:p>
                <w:p w14:paraId="46126A31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  <w:p w14:paraId="4B80B3A4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1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2</w:t>
                  </w: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° Trabalho em Grupo</w:t>
                  </w:r>
                </w:p>
                <w:p w14:paraId="23786C41" w14:textId="77777777" w:rsidR="003C42EE" w:rsidRPr="00D05F7B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S</w:t>
                  </w:r>
                  <w:r w:rsidRPr="00D05F7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 xml:space="preserve">intonia de parâmetros de controlador </w:t>
                  </w:r>
                </w:p>
                <w:p w14:paraId="0835D909" w14:textId="1CAC5C4B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3C42EE" w:rsidRPr="007B6649" w14:paraId="041CF677" w14:textId="77777777" w:rsidTr="00D6050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021"/>
              </w:trPr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938" w:type="pct"/>
                  <w:vAlign w:val="center"/>
                </w:tcPr>
                <w:p w14:paraId="1E8E1950" w14:textId="32BEED4E" w:rsidR="003C42EE" w:rsidRPr="007B6649" w:rsidRDefault="003C42EE" w:rsidP="008D29D3">
                  <w:pPr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938" w:type="pct"/>
                  <w:vAlign w:val="center"/>
                </w:tcPr>
                <w:p w14:paraId="61A29337" w14:textId="66D2B889" w:rsidR="003C42EE" w:rsidRPr="007B6649" w:rsidRDefault="00D949AE" w:rsidP="003C42E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  <w:r>
                    <w:rPr>
                      <w:rFonts w:ascii="Book Antiqua" w:hAnsi="Book Antiqua"/>
                      <w:sz w:val="24"/>
                      <w:szCs w:val="24"/>
                    </w:rPr>
                    <w:t>25</w:t>
                  </w:r>
                  <w:bookmarkStart w:id="0" w:name="_GoBack"/>
                  <w:bookmarkEnd w:id="0"/>
                  <w:r w:rsidR="003C42EE">
                    <w:rPr>
                      <w:rFonts w:ascii="Book Antiqua" w:hAnsi="Book Antiqua"/>
                      <w:sz w:val="24"/>
                      <w:szCs w:val="24"/>
                    </w:rPr>
                    <w:t>/0</w:t>
                  </w:r>
                  <w:r w:rsidR="00C13D6E">
                    <w:rPr>
                      <w:rFonts w:ascii="Book Antiqua" w:hAnsi="Book Antiqua"/>
                      <w:sz w:val="24"/>
                      <w:szCs w:val="24"/>
                    </w:rPr>
                    <w:t>6</w:t>
                  </w:r>
                </w:p>
                <w:p w14:paraId="4C6DD25A" w14:textId="59C72A33" w:rsidR="003C42EE" w:rsidRPr="007B6649" w:rsidRDefault="003C42EE" w:rsidP="003C42E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<w:tcW w:w="3124" w:type="pct"/>
                  <w:vAlign w:val="center"/>
                </w:tcPr>
                <w:p w14:paraId="34F68291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 xml:space="preserve">Aula </w:t>
                  </w:r>
                  <w:r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  <w:t>15</w:t>
                  </w:r>
                </w:p>
                <w:p w14:paraId="6FFBC97E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</w:pPr>
                  <w:r w:rsidRPr="007B6649"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  <w:t>Prova 2</w:t>
                  </w:r>
                  <w:r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  <w:t xml:space="preserve"> - </w:t>
                  </w:r>
                  <w:r w:rsidRPr="007B6649">
                    <w:rPr>
                      <w:rFonts w:ascii="Book Antiqua" w:hAnsi="Book Antiqua"/>
                      <w:b/>
                      <w:color w:val="4F81BD" w:themeColor="accent1"/>
                      <w:sz w:val="24"/>
                      <w:szCs w:val="24"/>
                    </w:rPr>
                    <w:t xml:space="preserve">em Grupo </w:t>
                  </w:r>
                </w:p>
                <w:p w14:paraId="296DD84B" w14:textId="77777777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FF0000"/>
                      <w:sz w:val="24"/>
                      <w:szCs w:val="24"/>
                    </w:rPr>
                  </w:pPr>
                </w:p>
                <w:p w14:paraId="760F6FE9" w14:textId="7DD7A030" w:rsidR="003C42EE" w:rsidRPr="00D05F7B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D05F7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 xml:space="preserve">Apresentação dos resultados do </w:t>
                  </w:r>
                  <w:r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13</w:t>
                  </w:r>
                  <w:r w:rsidRPr="00D05F7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 xml:space="preserve">° Trabalho em Grupo em </w:t>
                  </w:r>
                  <w:r w:rsidR="005571B4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11</w:t>
                  </w:r>
                  <w:r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/0</w:t>
                  </w:r>
                  <w:r w:rsidR="005571B4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>6</w:t>
                  </w:r>
                  <w:r w:rsidRPr="00D05F7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t xml:space="preserve"> no horário da aula</w:t>
                  </w:r>
                </w:p>
                <w:p w14:paraId="49454677" w14:textId="77777777" w:rsidR="003C42EE" w:rsidRPr="00D05F7B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</w:p>
                <w:p w14:paraId="01AD10C9" w14:textId="77777777" w:rsidR="003C42EE" w:rsidRDefault="003C42EE" w:rsidP="003C42EE">
                  <w:pPr>
                    <w:jc w:val="center"/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</w:pPr>
                  <w:r w:rsidRPr="00D05F7B">
                    <w:rPr>
                      <w:rFonts w:ascii="Book Antiqua" w:hAnsi="Book Antiqua"/>
                      <w:b/>
                      <w:color w:val="4BACC6" w:themeColor="accent5"/>
                      <w:sz w:val="24"/>
                      <w:szCs w:val="24"/>
                    </w:rPr>
                    <w:lastRenderedPageBreak/>
                    <w:t>Cada grupo terá 20 minutos para apresentar a resolução do trabalho. É obrigatória a presença de todos os membros do grupo</w:t>
                  </w:r>
                </w:p>
                <w:p w14:paraId="135D79F9" w14:textId="13E2DAFC" w:rsidR="003C42EE" w:rsidRPr="007B6649" w:rsidRDefault="003C42EE" w:rsidP="003C42EE">
                  <w:pPr>
                    <w:jc w:val="center"/>
                    <w:rPr>
                      <w:rFonts w:ascii="Book Antiqua" w:hAnsi="Book Antiqua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D5D11DA" w14:textId="174E782C" w:rsidR="001F329C" w:rsidRPr="002164C9" w:rsidRDefault="001F329C" w:rsidP="008002E8">
            <w:pPr>
              <w:rPr>
                <w:rFonts w:ascii="Book Antiqua" w:hAnsi="Book Antiqua" w:cs="Times New Roman"/>
                <w:b/>
                <w:sz w:val="24"/>
                <w:szCs w:val="24"/>
              </w:rPr>
            </w:pPr>
          </w:p>
        </w:tc>
      </w:tr>
    </w:tbl>
    <w:p w14:paraId="642350BA" w14:textId="0BA7660D" w:rsidR="007B6649" w:rsidRDefault="008D29D3">
      <w:pPr>
        <w:rPr>
          <w:rFonts w:ascii="Book Antiqua" w:hAnsi="Book Antiqua" w:cs="Times New Roman"/>
          <w:color w:val="222222"/>
          <w:sz w:val="24"/>
          <w:szCs w:val="24"/>
          <w:shd w:val="clear" w:color="auto" w:fill="FFFFFF"/>
        </w:rPr>
      </w:pPr>
      <w:r>
        <w:rPr>
          <w:rFonts w:ascii="Book Antiqua" w:hAnsi="Book Antiqua" w:cs="Times New Roman"/>
          <w:color w:val="222222"/>
          <w:sz w:val="24"/>
          <w:szCs w:val="24"/>
          <w:shd w:val="clear" w:color="auto" w:fill="FFFFFF"/>
        </w:rPr>
        <w:lastRenderedPageBreak/>
        <w:t>.</w:t>
      </w:r>
    </w:p>
    <w:p w14:paraId="3002B65F" w14:textId="77777777" w:rsidR="008D29D3" w:rsidRDefault="008D29D3">
      <w:pPr>
        <w:rPr>
          <w:rFonts w:ascii="Book Antiqua" w:hAnsi="Book Antiqua" w:cs="Times New Roman"/>
          <w:color w:val="222222"/>
          <w:sz w:val="24"/>
          <w:szCs w:val="24"/>
          <w:shd w:val="clear" w:color="auto" w:fill="FFFFFF"/>
        </w:rPr>
      </w:pPr>
    </w:p>
    <w:sectPr w:rsidR="008D29D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AFCM3NzcyNTIyUdpeDU4uLM/DyQAkOjWgDLusjXLQAAAA=="/>
  </w:docVars>
  <w:rsids>
    <w:rsidRoot w:val="008002E8"/>
    <w:rsid w:val="00047B62"/>
    <w:rsid w:val="000611B2"/>
    <w:rsid w:val="00073CDE"/>
    <w:rsid w:val="000869B4"/>
    <w:rsid w:val="000872B1"/>
    <w:rsid w:val="00091B6E"/>
    <w:rsid w:val="000C74EC"/>
    <w:rsid w:val="000F5529"/>
    <w:rsid w:val="00115754"/>
    <w:rsid w:val="0014762E"/>
    <w:rsid w:val="0015288A"/>
    <w:rsid w:val="00157383"/>
    <w:rsid w:val="001E6A9A"/>
    <w:rsid w:val="001F329C"/>
    <w:rsid w:val="00203D57"/>
    <w:rsid w:val="002164C9"/>
    <w:rsid w:val="00274C8D"/>
    <w:rsid w:val="002C1E18"/>
    <w:rsid w:val="0031099A"/>
    <w:rsid w:val="00311E12"/>
    <w:rsid w:val="00334256"/>
    <w:rsid w:val="00365964"/>
    <w:rsid w:val="0038385F"/>
    <w:rsid w:val="003A6D31"/>
    <w:rsid w:val="003C42EE"/>
    <w:rsid w:val="003F236F"/>
    <w:rsid w:val="0041380D"/>
    <w:rsid w:val="004A5996"/>
    <w:rsid w:val="004C2626"/>
    <w:rsid w:val="004C523D"/>
    <w:rsid w:val="005571B4"/>
    <w:rsid w:val="00591179"/>
    <w:rsid w:val="005E19BB"/>
    <w:rsid w:val="005F5FB4"/>
    <w:rsid w:val="00647AAC"/>
    <w:rsid w:val="00654067"/>
    <w:rsid w:val="00663775"/>
    <w:rsid w:val="006877F6"/>
    <w:rsid w:val="006A62C2"/>
    <w:rsid w:val="006B4CE1"/>
    <w:rsid w:val="006E5EBF"/>
    <w:rsid w:val="00755C86"/>
    <w:rsid w:val="00797147"/>
    <w:rsid w:val="007978F6"/>
    <w:rsid w:val="007A2056"/>
    <w:rsid w:val="007A3E53"/>
    <w:rsid w:val="007B6649"/>
    <w:rsid w:val="007C0C55"/>
    <w:rsid w:val="007D4815"/>
    <w:rsid w:val="008002E8"/>
    <w:rsid w:val="008301F1"/>
    <w:rsid w:val="0083213B"/>
    <w:rsid w:val="00853451"/>
    <w:rsid w:val="00873003"/>
    <w:rsid w:val="0089564C"/>
    <w:rsid w:val="008C0BD8"/>
    <w:rsid w:val="008D29D3"/>
    <w:rsid w:val="00941B9B"/>
    <w:rsid w:val="00992BC4"/>
    <w:rsid w:val="009B2307"/>
    <w:rsid w:val="009C0509"/>
    <w:rsid w:val="00A12559"/>
    <w:rsid w:val="00A2377F"/>
    <w:rsid w:val="00A5074B"/>
    <w:rsid w:val="00A60D2E"/>
    <w:rsid w:val="00A761E4"/>
    <w:rsid w:val="00AB4E63"/>
    <w:rsid w:val="00B01127"/>
    <w:rsid w:val="00B164A5"/>
    <w:rsid w:val="00B17CC0"/>
    <w:rsid w:val="00B479F4"/>
    <w:rsid w:val="00BE11B1"/>
    <w:rsid w:val="00C13D6E"/>
    <w:rsid w:val="00C325BE"/>
    <w:rsid w:val="00C774EE"/>
    <w:rsid w:val="00CF5D76"/>
    <w:rsid w:val="00D05F7B"/>
    <w:rsid w:val="00D10498"/>
    <w:rsid w:val="00D3736A"/>
    <w:rsid w:val="00D45F10"/>
    <w:rsid w:val="00D6050C"/>
    <w:rsid w:val="00D67033"/>
    <w:rsid w:val="00D935DF"/>
    <w:rsid w:val="00D949AE"/>
    <w:rsid w:val="00DC08E7"/>
    <w:rsid w:val="00DE5CB4"/>
    <w:rsid w:val="00DE7667"/>
    <w:rsid w:val="00E25084"/>
    <w:rsid w:val="00E346DE"/>
    <w:rsid w:val="00E443C6"/>
    <w:rsid w:val="00E661AD"/>
    <w:rsid w:val="00EA226E"/>
    <w:rsid w:val="00EA66F0"/>
    <w:rsid w:val="00ED2E19"/>
    <w:rsid w:val="00ED4E4B"/>
    <w:rsid w:val="00F407B3"/>
    <w:rsid w:val="00FD011E"/>
    <w:rsid w:val="00FD45A1"/>
    <w:rsid w:val="00FE1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77595C"/>
  <w15:docId w15:val="{1EDD2F1A-77F1-7A4A-8D93-FEA96A4D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649"/>
  </w:style>
  <w:style w:type="paragraph" w:styleId="Ttulo2">
    <w:name w:val="heading 2"/>
    <w:basedOn w:val="Normal"/>
    <w:next w:val="Normal"/>
    <w:link w:val="Ttulo2Char"/>
    <w:qFormat/>
    <w:rsid w:val="00ED2E19"/>
    <w:pPr>
      <w:keepNext/>
      <w:spacing w:after="0" w:line="240" w:lineRule="auto"/>
      <w:outlineLvl w:val="1"/>
    </w:pPr>
    <w:rPr>
      <w:rFonts w:ascii="Arial" w:eastAsia="Times New Roman" w:hAnsi="Arial" w:cs="Times New Roman"/>
      <w:b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800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rsid w:val="00ED2E19"/>
    <w:rPr>
      <w:rFonts w:ascii="Arial" w:eastAsia="Times New Roman" w:hAnsi="Arial" w:cs="Times New Roman"/>
      <w:b/>
      <w:sz w:val="24"/>
      <w:szCs w:val="20"/>
      <w:lang w:eastAsia="pt-BR"/>
    </w:rPr>
  </w:style>
  <w:style w:type="table" w:styleId="TabelaSimples1">
    <w:name w:val="Plain Table 1"/>
    <w:basedOn w:val="Tabelanormal"/>
    <w:uiPriority w:val="41"/>
    <w:rsid w:val="00ED2E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Refdecomentrio">
    <w:name w:val="annotation reference"/>
    <w:basedOn w:val="Fontepargpadro"/>
    <w:uiPriority w:val="99"/>
    <w:semiHidden/>
    <w:unhideWhenUsed/>
    <w:rsid w:val="00274C8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74C8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74C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74C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74C8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74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74C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5</TotalTime>
  <Pages>4</Pages>
  <Words>410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ma de Lourdes dos Santos Nunes Marques</dc:creator>
  <cp:lastModifiedBy>Usuario</cp:lastModifiedBy>
  <cp:revision>8</cp:revision>
  <cp:lastPrinted>2021-04-16T12:29:00Z</cp:lastPrinted>
  <dcterms:created xsi:type="dcterms:W3CDTF">2024-02-22T16:05:00Z</dcterms:created>
  <dcterms:modified xsi:type="dcterms:W3CDTF">2024-04-01T12:43:00Z</dcterms:modified>
</cp:coreProperties>
</file>